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559d5317-83e6-4150-a37e-4f590b8f6d16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18:52Z</dcterms:created>
  <dcterms:modified xsi:type="dcterms:W3CDTF">2023-07-13T14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